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know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0 (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5 (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5, 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.5 (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.4 (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, 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_status_cat2_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%, 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2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_cat2_mor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%, 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usanne_N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ne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3%, 0.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_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3%, 0.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it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ke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4%, 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phil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%, 0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ther_decea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%, 0.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27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%, -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2%, 0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co_class_3_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%, -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s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9%, -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_w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0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3:30Z</dcterms:created>
  <dcterms:modified xsi:type="dcterms:W3CDTF">2025-07-03T12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